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243A9" w:rsidRDefault="00F243A9" w:rsidP="00F243A9">
      <w:pPr>
        <w:jc w:val="center"/>
        <w:rPr>
          <w:b/>
          <w:i/>
          <w:sz w:val="32"/>
          <w:szCs w:val="28"/>
        </w:rPr>
      </w:pPr>
      <w:r w:rsidRPr="00F1363B">
        <w:rPr>
          <w:b/>
          <w:i/>
          <w:sz w:val="32"/>
          <w:szCs w:val="28"/>
        </w:rPr>
        <w:t xml:space="preserve">ŽÁDOST </w:t>
      </w:r>
      <w:r>
        <w:rPr>
          <w:b/>
          <w:i/>
          <w:sz w:val="32"/>
          <w:szCs w:val="28"/>
        </w:rPr>
        <w:t xml:space="preserve">O </w:t>
      </w:r>
      <w:bookmarkStart w:id="0" w:name="_GoBack"/>
      <w:bookmarkEnd w:id="0"/>
      <w:r w:rsidRPr="000F3E12">
        <w:rPr>
          <w:b/>
          <w:i/>
          <w:sz w:val="32"/>
          <w:szCs w:val="28"/>
        </w:rPr>
        <w:t>PODPORU STUDENTSKÉ VĚDECKÉ KONFERENCE</w:t>
      </w:r>
      <w:r>
        <w:rPr>
          <w:b/>
          <w:i/>
          <w:sz w:val="32"/>
          <w:szCs w:val="28"/>
        </w:rPr>
        <w:t xml:space="preserve"> </w:t>
      </w:r>
    </w:p>
    <w:p w:rsidR="003E36BF" w:rsidRPr="00F243A9" w:rsidRDefault="00F243A9" w:rsidP="00F243A9">
      <w:pPr>
        <w:jc w:val="center"/>
        <w:rPr>
          <w:b/>
          <w:i/>
          <w:szCs w:val="28"/>
        </w:rPr>
      </w:pPr>
      <w:r w:rsidRPr="00F243A9">
        <w:rPr>
          <w:b/>
          <w:i/>
          <w:sz w:val="24"/>
          <w:szCs w:val="28"/>
        </w:rPr>
        <w:t>V RÁMCI STUDENTSKÉ GRANTOVÉ SOUTĚŽE NA PODPORU PROJEKTŮ SPECIFICKÉHO VYSOKOŠKOLSKÉHO VÝZKUMU NA VUT</w:t>
      </w:r>
    </w:p>
    <w:p w:rsidR="00F243A9" w:rsidRDefault="00F243A9">
      <w:pPr>
        <w:rPr>
          <w:b/>
        </w:rPr>
      </w:pPr>
    </w:p>
    <w:p w:rsidR="003E36BF" w:rsidRPr="00D55F99" w:rsidRDefault="003E36BF">
      <w:pPr>
        <w:rPr>
          <w:b/>
        </w:rPr>
      </w:pPr>
      <w:r w:rsidRPr="00D55F99">
        <w:rPr>
          <w:b/>
        </w:rPr>
        <w:t>Fakulta:</w:t>
      </w:r>
      <w:r w:rsidR="00D76441">
        <w:rPr>
          <w:b/>
        </w:rPr>
        <w:t xml:space="preserve"> </w:t>
      </w:r>
    </w:p>
    <w:p w:rsidR="00D55F99" w:rsidRDefault="00D55F99">
      <w:pPr>
        <w:rPr>
          <w:b/>
        </w:rPr>
      </w:pPr>
    </w:p>
    <w:p w:rsidR="003E36BF" w:rsidRPr="00D55F99" w:rsidRDefault="003E36BF">
      <w:r w:rsidRPr="00D55F99">
        <w:rPr>
          <w:b/>
        </w:rPr>
        <w:t>Navrhovatel:</w:t>
      </w:r>
      <w:r w:rsidR="00D55F99">
        <w:tab/>
      </w:r>
      <w:r w:rsidR="00D55F99">
        <w:tab/>
      </w:r>
    </w:p>
    <w:p w:rsidR="003E36BF" w:rsidRDefault="003E36BF">
      <w:r>
        <w:t xml:space="preserve">Příjmení: </w:t>
      </w:r>
    </w:p>
    <w:p w:rsidR="003E36BF" w:rsidRDefault="003E36BF">
      <w:r>
        <w:t>Jméno:</w:t>
      </w:r>
    </w:p>
    <w:p w:rsidR="003E36BF" w:rsidRDefault="003E36BF">
      <w:r>
        <w:t>Titul:</w:t>
      </w:r>
    </w:p>
    <w:p w:rsidR="003E36BF" w:rsidRDefault="003E36BF">
      <w:r>
        <w:t xml:space="preserve">Pracoviště: </w:t>
      </w:r>
    </w:p>
    <w:p w:rsidR="003E36BF" w:rsidRDefault="003E36BF">
      <w:r>
        <w:t>E-mail:</w:t>
      </w:r>
      <w:r>
        <w:tab/>
      </w:r>
      <w:r>
        <w:tab/>
      </w:r>
      <w:r>
        <w:tab/>
      </w:r>
      <w:r>
        <w:tab/>
      </w:r>
      <w:r>
        <w:tab/>
      </w:r>
      <w:r>
        <w:tab/>
        <w:t>Telefon:</w:t>
      </w:r>
    </w:p>
    <w:p w:rsidR="003E36BF" w:rsidRDefault="003E36BF"/>
    <w:p w:rsidR="003E36BF" w:rsidRPr="00D55F99" w:rsidRDefault="003E36BF">
      <w:pPr>
        <w:rPr>
          <w:b/>
        </w:rPr>
      </w:pPr>
      <w:r w:rsidRPr="00D55F99">
        <w:rPr>
          <w:b/>
        </w:rPr>
        <w:t>Název konference:</w:t>
      </w:r>
      <w:r w:rsidR="00D55F99" w:rsidRPr="00D55F99">
        <w:rPr>
          <w:b/>
        </w:rPr>
        <w:tab/>
      </w:r>
      <w:r w:rsidR="00B55585">
        <w:rPr>
          <w:b/>
        </w:rPr>
        <w:tab/>
      </w:r>
      <w:r w:rsidR="00B55585">
        <w:rPr>
          <w:b/>
        </w:rPr>
        <w:tab/>
      </w:r>
    </w:p>
    <w:p w:rsidR="003E36BF" w:rsidRDefault="003E36BF"/>
    <w:p w:rsidR="003E36BF" w:rsidRPr="00D55F99" w:rsidRDefault="003E36BF">
      <w:pPr>
        <w:rPr>
          <w:b/>
        </w:rPr>
      </w:pPr>
      <w:r w:rsidRPr="00D55F99">
        <w:rPr>
          <w:b/>
        </w:rPr>
        <w:t>Stručná charakteristika konference</w:t>
      </w:r>
      <w:r w:rsidR="00F243A9">
        <w:rPr>
          <w:b/>
        </w:rPr>
        <w:t xml:space="preserve"> a její cíle</w:t>
      </w:r>
      <w:r w:rsidRPr="00D55F99">
        <w:rPr>
          <w:b/>
        </w:rPr>
        <w:t>:</w:t>
      </w:r>
    </w:p>
    <w:p w:rsidR="003E36BF" w:rsidRDefault="003E36BF"/>
    <w:p w:rsidR="00700469" w:rsidRDefault="00700469"/>
    <w:p w:rsidR="00700469" w:rsidRDefault="00700469"/>
    <w:p w:rsidR="00700469" w:rsidRDefault="00700469"/>
    <w:p w:rsidR="00700469" w:rsidRDefault="00700469"/>
    <w:p w:rsidR="00700469" w:rsidRDefault="00700469"/>
    <w:p w:rsidR="00700469" w:rsidRDefault="00700469"/>
    <w:p w:rsidR="00700469" w:rsidRDefault="00700469"/>
    <w:p w:rsidR="00700469" w:rsidRDefault="00700469"/>
    <w:p w:rsidR="00700469" w:rsidRDefault="00700469"/>
    <w:p w:rsidR="00700469" w:rsidRDefault="00700469"/>
    <w:p w:rsidR="00700469" w:rsidRDefault="00700469"/>
    <w:p w:rsidR="003E36BF" w:rsidRPr="00D55F99" w:rsidRDefault="003E36BF">
      <w:pPr>
        <w:rPr>
          <w:b/>
        </w:rPr>
      </w:pPr>
      <w:r w:rsidRPr="00D55F99">
        <w:rPr>
          <w:b/>
        </w:rPr>
        <w:t>Předpokládaný počet účastníků:</w:t>
      </w:r>
    </w:p>
    <w:p w:rsidR="003E36BF" w:rsidRDefault="003E36BF"/>
    <w:p w:rsidR="003E36BF" w:rsidRPr="00D55F99" w:rsidRDefault="00D55F99">
      <w:pPr>
        <w:rPr>
          <w:b/>
        </w:rPr>
      </w:pPr>
      <w:r>
        <w:rPr>
          <w:b/>
        </w:rPr>
        <w:t>Rozpis čerpání p</w:t>
      </w:r>
      <w:r w:rsidR="003E36BF" w:rsidRPr="00D55F99">
        <w:rPr>
          <w:b/>
        </w:rPr>
        <w:t>lánovan</w:t>
      </w:r>
      <w:r>
        <w:rPr>
          <w:b/>
        </w:rPr>
        <w:t>ých</w:t>
      </w:r>
      <w:r w:rsidR="003E36BF" w:rsidRPr="00D55F99">
        <w:rPr>
          <w:b/>
        </w:rPr>
        <w:t xml:space="preserve"> finanční</w:t>
      </w:r>
      <w:r>
        <w:rPr>
          <w:b/>
        </w:rPr>
        <w:t>ch</w:t>
      </w:r>
      <w:r w:rsidR="003E36BF" w:rsidRPr="00D55F99">
        <w:rPr>
          <w:b/>
        </w:rPr>
        <w:t xml:space="preserve"> prostředk</w:t>
      </w:r>
      <w:r>
        <w:rPr>
          <w:b/>
        </w:rPr>
        <w:t>ů</w:t>
      </w:r>
      <w:r w:rsidR="003E36BF" w:rsidRPr="00D55F99">
        <w:rPr>
          <w:b/>
        </w:rPr>
        <w:t>:</w:t>
      </w:r>
    </w:p>
    <w:tbl>
      <w:tblPr>
        <w:tblStyle w:val="Tabulkaseznamu4zvraznn3"/>
        <w:tblW w:w="0" w:type="auto"/>
        <w:tblLook w:val="04A0" w:firstRow="1" w:lastRow="0" w:firstColumn="1" w:lastColumn="0" w:noHBand="0" w:noVBand="1"/>
      </w:tblPr>
      <w:tblGrid>
        <w:gridCol w:w="2263"/>
        <w:gridCol w:w="3884"/>
        <w:gridCol w:w="2913"/>
      </w:tblGrid>
      <w:tr w:rsidR="00700469" w:rsidTr="00D764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7" w:type="dxa"/>
            <w:gridSpan w:val="2"/>
          </w:tcPr>
          <w:p w:rsidR="00700469" w:rsidRPr="00D76441" w:rsidRDefault="00700469">
            <w:pPr>
              <w:rPr>
                <w:color w:val="auto"/>
              </w:rPr>
            </w:pPr>
            <w:r w:rsidRPr="00D76441">
              <w:rPr>
                <w:color w:val="auto"/>
              </w:rPr>
              <w:t>Druh nákladů</w:t>
            </w:r>
          </w:p>
        </w:tc>
        <w:tc>
          <w:tcPr>
            <w:tcW w:w="2913" w:type="dxa"/>
          </w:tcPr>
          <w:p w:rsidR="00700469" w:rsidRPr="00D76441" w:rsidRDefault="007004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D76441">
              <w:rPr>
                <w:color w:val="auto"/>
              </w:rPr>
              <w:t>Výše nákladů</w:t>
            </w:r>
          </w:p>
        </w:tc>
      </w:tr>
      <w:tr w:rsidR="00700469" w:rsidTr="00D764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700469" w:rsidRPr="00D76441" w:rsidRDefault="00700469">
            <w:r w:rsidRPr="00D76441">
              <w:t>Osobní náklady</w:t>
            </w:r>
          </w:p>
        </w:tc>
        <w:tc>
          <w:tcPr>
            <w:tcW w:w="3884" w:type="dxa"/>
          </w:tcPr>
          <w:p w:rsidR="00700469" w:rsidRPr="00B55585" w:rsidRDefault="00700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M</w:t>
            </w:r>
            <w:r w:rsidRPr="00B55585">
              <w:rPr>
                <w:b/>
              </w:rPr>
              <w:t>zdy a odměny</w:t>
            </w:r>
          </w:p>
        </w:tc>
        <w:tc>
          <w:tcPr>
            <w:tcW w:w="2913" w:type="dxa"/>
          </w:tcPr>
          <w:p w:rsidR="00700469" w:rsidRPr="00D76441" w:rsidRDefault="00700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6441">
              <w:t>0</w:t>
            </w:r>
            <w:r w:rsidR="009B6868" w:rsidRPr="00D76441">
              <w:t xml:space="preserve"> Kč</w:t>
            </w:r>
          </w:p>
        </w:tc>
      </w:tr>
      <w:tr w:rsidR="00700469" w:rsidTr="00D764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700469" w:rsidRPr="00B55585" w:rsidRDefault="00700469">
            <w:pPr>
              <w:rPr>
                <w:b w:val="0"/>
              </w:rPr>
            </w:pPr>
          </w:p>
        </w:tc>
        <w:tc>
          <w:tcPr>
            <w:tcW w:w="3884" w:type="dxa"/>
          </w:tcPr>
          <w:p w:rsidR="00700469" w:rsidRPr="00B55585" w:rsidRDefault="00700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55585">
              <w:rPr>
                <w:b/>
              </w:rPr>
              <w:t>Stipendia</w:t>
            </w:r>
          </w:p>
        </w:tc>
        <w:tc>
          <w:tcPr>
            <w:tcW w:w="2913" w:type="dxa"/>
          </w:tcPr>
          <w:p w:rsidR="00700469" w:rsidRPr="00D76441" w:rsidRDefault="00700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6441">
              <w:t>0</w:t>
            </w:r>
            <w:r w:rsidR="009B6868" w:rsidRPr="00D76441">
              <w:t xml:space="preserve"> Kč</w:t>
            </w:r>
          </w:p>
        </w:tc>
      </w:tr>
      <w:tr w:rsidR="00700469" w:rsidTr="00D764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7" w:type="dxa"/>
            <w:gridSpan w:val="2"/>
          </w:tcPr>
          <w:p w:rsidR="00700469" w:rsidRPr="00B55585" w:rsidRDefault="00700469">
            <w:pPr>
              <w:rPr>
                <w:b w:val="0"/>
              </w:rPr>
            </w:pPr>
            <w:r w:rsidRPr="00B55585">
              <w:t>Cestovní náklady</w:t>
            </w:r>
          </w:p>
        </w:tc>
        <w:tc>
          <w:tcPr>
            <w:tcW w:w="2913" w:type="dxa"/>
          </w:tcPr>
          <w:p w:rsidR="00700469" w:rsidRPr="00D76441" w:rsidRDefault="00700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6441">
              <w:t>0</w:t>
            </w:r>
            <w:r w:rsidR="009B6868" w:rsidRPr="00D76441">
              <w:t xml:space="preserve"> Kč</w:t>
            </w:r>
          </w:p>
        </w:tc>
      </w:tr>
      <w:tr w:rsidR="00700469" w:rsidTr="00D764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7" w:type="dxa"/>
            <w:gridSpan w:val="2"/>
          </w:tcPr>
          <w:p w:rsidR="00700469" w:rsidRPr="00D76441" w:rsidRDefault="00700469">
            <w:r w:rsidRPr="00D76441">
              <w:t>Věcné materiálové náklady</w:t>
            </w:r>
          </w:p>
        </w:tc>
        <w:tc>
          <w:tcPr>
            <w:tcW w:w="2913" w:type="dxa"/>
          </w:tcPr>
          <w:p w:rsidR="00700469" w:rsidRPr="00D76441" w:rsidRDefault="00700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6441">
              <w:t>0</w:t>
            </w:r>
            <w:r w:rsidR="009B6868" w:rsidRPr="00D76441">
              <w:t xml:space="preserve"> Kč</w:t>
            </w:r>
          </w:p>
        </w:tc>
      </w:tr>
      <w:tr w:rsidR="00700469" w:rsidTr="00D764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7" w:type="dxa"/>
            <w:gridSpan w:val="2"/>
          </w:tcPr>
          <w:p w:rsidR="00700469" w:rsidRPr="00B55585" w:rsidRDefault="00700469">
            <w:pPr>
              <w:rPr>
                <w:b w:val="0"/>
              </w:rPr>
            </w:pPr>
            <w:r w:rsidRPr="00B55585">
              <w:t>Služby</w:t>
            </w:r>
          </w:p>
        </w:tc>
        <w:tc>
          <w:tcPr>
            <w:tcW w:w="2913" w:type="dxa"/>
          </w:tcPr>
          <w:p w:rsidR="00700469" w:rsidRPr="00D76441" w:rsidRDefault="009B68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6441">
              <w:t>0 Kč</w:t>
            </w:r>
          </w:p>
        </w:tc>
      </w:tr>
      <w:tr w:rsidR="00700469" w:rsidTr="00D764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7" w:type="dxa"/>
            <w:gridSpan w:val="2"/>
          </w:tcPr>
          <w:p w:rsidR="00700469" w:rsidRPr="00B55585" w:rsidRDefault="00700469">
            <w:pPr>
              <w:rPr>
                <w:b w:val="0"/>
              </w:rPr>
            </w:pPr>
            <w:r w:rsidRPr="00B55585">
              <w:t>Režie</w:t>
            </w:r>
          </w:p>
        </w:tc>
        <w:tc>
          <w:tcPr>
            <w:tcW w:w="2913" w:type="dxa"/>
          </w:tcPr>
          <w:p w:rsidR="00700469" w:rsidRPr="00D76441" w:rsidRDefault="007004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6441">
              <w:t>0</w:t>
            </w:r>
            <w:r w:rsidR="009B6868" w:rsidRPr="00D76441">
              <w:t xml:space="preserve"> Kč</w:t>
            </w:r>
          </w:p>
        </w:tc>
      </w:tr>
      <w:tr w:rsidR="00700469" w:rsidTr="00D764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47" w:type="dxa"/>
            <w:gridSpan w:val="2"/>
          </w:tcPr>
          <w:p w:rsidR="00700469" w:rsidRPr="00D76441" w:rsidRDefault="00700469">
            <w:r w:rsidRPr="00D76441">
              <w:t>CELKEM</w:t>
            </w:r>
          </w:p>
        </w:tc>
        <w:tc>
          <w:tcPr>
            <w:tcW w:w="2913" w:type="dxa"/>
          </w:tcPr>
          <w:p w:rsidR="00700469" w:rsidRPr="00B55585" w:rsidRDefault="009B68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proofErr w:type="gramStart"/>
            <w:r>
              <w:rPr>
                <w:b/>
              </w:rPr>
              <w:t>0  Kč</w:t>
            </w:r>
            <w:proofErr w:type="gramEnd"/>
          </w:p>
        </w:tc>
      </w:tr>
    </w:tbl>
    <w:p w:rsidR="003E36BF" w:rsidRDefault="003E36BF"/>
    <w:p w:rsidR="003E36BF" w:rsidRPr="00D55F99" w:rsidRDefault="003E36BF">
      <w:pPr>
        <w:rPr>
          <w:b/>
        </w:rPr>
      </w:pPr>
      <w:r w:rsidRPr="00D55F99">
        <w:rPr>
          <w:b/>
        </w:rPr>
        <w:t>Zdůvodnění plánovaných finančních prostředků:</w:t>
      </w:r>
    </w:p>
    <w:p w:rsidR="003E36BF" w:rsidRDefault="003E36BF"/>
    <w:p w:rsidR="00144FEE" w:rsidRDefault="00144FEE">
      <w:pPr>
        <w:rPr>
          <w:b/>
        </w:rPr>
      </w:pPr>
    </w:p>
    <w:p w:rsidR="00700469" w:rsidRDefault="00700469">
      <w:pPr>
        <w:rPr>
          <w:b/>
        </w:rPr>
      </w:pPr>
    </w:p>
    <w:p w:rsidR="00700469" w:rsidRDefault="00700469">
      <w:pPr>
        <w:rPr>
          <w:b/>
        </w:rPr>
      </w:pPr>
    </w:p>
    <w:p w:rsidR="00700469" w:rsidRDefault="00700469">
      <w:pPr>
        <w:rPr>
          <w:b/>
        </w:rPr>
      </w:pPr>
    </w:p>
    <w:p w:rsidR="00700469" w:rsidRDefault="00700469">
      <w:pPr>
        <w:rPr>
          <w:b/>
        </w:rPr>
      </w:pPr>
    </w:p>
    <w:p w:rsidR="00700469" w:rsidRDefault="00700469">
      <w:pPr>
        <w:rPr>
          <w:b/>
        </w:rPr>
      </w:pPr>
      <w:r>
        <w:rPr>
          <w:b/>
        </w:rPr>
        <w:t>……………………………………………………………</w:t>
      </w:r>
    </w:p>
    <w:p w:rsidR="003E36BF" w:rsidRDefault="00700469">
      <w:pPr>
        <w:rPr>
          <w:b/>
        </w:rPr>
      </w:pPr>
      <w:r>
        <w:rPr>
          <w:b/>
        </w:rPr>
        <w:t>Jméno navrhovatele, p</w:t>
      </w:r>
      <w:r w:rsidR="003E36BF" w:rsidRPr="00D55F99">
        <w:rPr>
          <w:b/>
        </w:rPr>
        <w:t>odpis</w:t>
      </w:r>
    </w:p>
    <w:p w:rsidR="00700469" w:rsidRDefault="00700469">
      <w:pPr>
        <w:rPr>
          <w:b/>
        </w:rPr>
      </w:pPr>
    </w:p>
    <w:p w:rsidR="009B6868" w:rsidRPr="00D55F99" w:rsidRDefault="009B6868">
      <w:pPr>
        <w:rPr>
          <w:b/>
        </w:rPr>
      </w:pPr>
    </w:p>
    <w:p w:rsidR="00144FEE" w:rsidRDefault="00700469">
      <w:pPr>
        <w:rPr>
          <w:b/>
        </w:rPr>
      </w:pPr>
      <w:r>
        <w:rPr>
          <w:b/>
        </w:rPr>
        <w:t>……………………………………………………………</w:t>
      </w:r>
    </w:p>
    <w:p w:rsidR="003E36BF" w:rsidRPr="00D55F99" w:rsidRDefault="00700469">
      <w:pPr>
        <w:rPr>
          <w:b/>
        </w:rPr>
      </w:pPr>
      <w:r>
        <w:rPr>
          <w:b/>
        </w:rPr>
        <w:t>D</w:t>
      </w:r>
      <w:r w:rsidR="003E36BF" w:rsidRPr="00D55F99">
        <w:rPr>
          <w:b/>
        </w:rPr>
        <w:t>ěkan</w:t>
      </w:r>
      <w:r>
        <w:rPr>
          <w:b/>
        </w:rPr>
        <w:t>, podpis</w:t>
      </w:r>
    </w:p>
    <w:p w:rsidR="003E36BF" w:rsidRDefault="003E36BF"/>
    <w:sectPr w:rsidR="003E36BF" w:rsidSect="00564E15">
      <w:headerReference w:type="default" r:id="rId6"/>
      <w:pgSz w:w="11906" w:h="16838"/>
      <w:pgMar w:top="1985" w:right="1418" w:bottom="1418" w:left="1418" w:header="2098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43A9" w:rsidRDefault="00F243A9" w:rsidP="00F243A9">
      <w:pPr>
        <w:spacing w:after="0" w:line="240" w:lineRule="auto"/>
      </w:pPr>
      <w:r>
        <w:separator/>
      </w:r>
    </w:p>
  </w:endnote>
  <w:endnote w:type="continuationSeparator" w:id="0">
    <w:p w:rsidR="00F243A9" w:rsidRDefault="00F243A9" w:rsidP="00F243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43A9" w:rsidRDefault="00F243A9" w:rsidP="00F243A9">
      <w:pPr>
        <w:spacing w:after="0" w:line="240" w:lineRule="auto"/>
      </w:pPr>
      <w:r>
        <w:separator/>
      </w:r>
    </w:p>
  </w:footnote>
  <w:footnote w:type="continuationSeparator" w:id="0">
    <w:p w:rsidR="00F243A9" w:rsidRDefault="00F243A9" w:rsidP="00F243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243A9" w:rsidRDefault="00564E15">
    <w:pPr>
      <w:pStyle w:val="Zhlav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92F1654" wp14:editId="5E7876F8">
          <wp:simplePos x="0" y="0"/>
          <wp:positionH relativeFrom="page">
            <wp:posOffset>186055</wp:posOffset>
          </wp:positionH>
          <wp:positionV relativeFrom="paragraph">
            <wp:posOffset>-953135</wp:posOffset>
          </wp:positionV>
          <wp:extent cx="2718071" cy="877570"/>
          <wp:effectExtent l="0" t="0" r="6350" b="0"/>
          <wp:wrapTight wrapText="bothSides">
            <wp:wrapPolygon edited="0">
              <wp:start x="0" y="0"/>
              <wp:lineTo x="0" y="21100"/>
              <wp:lineTo x="21499" y="21100"/>
              <wp:lineTo x="21499" y="0"/>
              <wp:lineTo x="0" y="0"/>
            </wp:wrapPolygon>
          </wp:wrapTight>
          <wp:docPr id="7" name="Obráze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3295" r="58679"/>
                  <a:stretch/>
                </pic:blipFill>
                <pic:spPr bwMode="auto">
                  <a:xfrm>
                    <a:off x="0" y="0"/>
                    <a:ext cx="2718071" cy="8775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MTYyMjI3MrSwsDBW0lEKTi0uzszPAykwqgUAv1X60SwAAAA="/>
  </w:docVars>
  <w:rsids>
    <w:rsidRoot w:val="003E36BF"/>
    <w:rsid w:val="000F3E12"/>
    <w:rsid w:val="00144FEE"/>
    <w:rsid w:val="001668BA"/>
    <w:rsid w:val="00301F28"/>
    <w:rsid w:val="003E36BF"/>
    <w:rsid w:val="0046164C"/>
    <w:rsid w:val="00564E15"/>
    <w:rsid w:val="00700469"/>
    <w:rsid w:val="009B6868"/>
    <w:rsid w:val="00B55585"/>
    <w:rsid w:val="00C440A0"/>
    <w:rsid w:val="00C63822"/>
    <w:rsid w:val="00D55F99"/>
    <w:rsid w:val="00D76441"/>
    <w:rsid w:val="00F1363B"/>
    <w:rsid w:val="00F24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5:chartTrackingRefBased/>
  <w15:docId w15:val="{F7591357-6A41-4923-A699-6F630A77E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F243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F243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243A9"/>
  </w:style>
  <w:style w:type="paragraph" w:styleId="Zpat">
    <w:name w:val="footer"/>
    <w:basedOn w:val="Normln"/>
    <w:link w:val="ZpatChar"/>
    <w:uiPriority w:val="99"/>
    <w:unhideWhenUsed/>
    <w:rsid w:val="00F243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243A9"/>
  </w:style>
  <w:style w:type="table" w:styleId="Tabulkaseznamu4">
    <w:name w:val="List Table 4"/>
    <w:basedOn w:val="Normlntabulka"/>
    <w:uiPriority w:val="49"/>
    <w:rsid w:val="00D7644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ulkaseznamu4zvraznn3">
    <w:name w:val="List Table 4 Accent 3"/>
    <w:basedOn w:val="Normlntabulka"/>
    <w:uiPriority w:val="49"/>
    <w:rsid w:val="00D76441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4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švářová Marika (43510)</dc:creator>
  <cp:keywords/>
  <dc:description/>
  <cp:lastModifiedBy>Marika Pošvářová</cp:lastModifiedBy>
  <cp:revision>2</cp:revision>
  <dcterms:created xsi:type="dcterms:W3CDTF">2024-01-04T13:59:00Z</dcterms:created>
  <dcterms:modified xsi:type="dcterms:W3CDTF">2024-01-04T13:59:00Z</dcterms:modified>
</cp:coreProperties>
</file>